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bookmarkEnd w:id="20"/>
    <w:p>
      <w:pPr>
        <w:pStyle w:val="BodyText"/>
      </w:pPr>
      <w:r>
        <w:t xml:space="preserve">Hiring Team</w:t>
      </w:r>
      <w:r>
        <w:br/>
      </w:r>
      <w:r>
        <w:t xml:space="preserve">[Company Name]</w:t>
      </w:r>
      <w:r>
        <w:br/>
      </w:r>
      <w:r>
        <w:t xml:space="preserve">[Company Address]</w:t>
      </w:r>
      <w:r>
        <w:br/>
      </w:r>
      <w:r>
        <w:t xml:space="preserve">Auckland, New Zealand</w:t>
      </w:r>
    </w:p>
    <w:bookmarkStart w:id="21" w:name="Xdf2af777976f4a7046587a7b7c640abbddec8f2"/>
    <w:p>
      <w:pPr>
        <w:pStyle w:val="Heading2"/>
      </w:pPr>
      <w:r>
        <w:t xml:space="preserve">Subject: Application for Auditor Internship Position - Committed to Excellence in New Zealand's Financial Landscape</w:t>
      </w:r>
    </w:p>
    <w:p>
      <w:pPr>
        <w:pStyle w:val="FirstParagraph"/>
      </w:pPr>
      <w:r>
        <w:t xml:space="preserve">Dear Hiring Manager,</w:t>
      </w:r>
    </w:p>
    <w:p>
      <w:pPr>
        <w:pStyle w:val="BodyText"/>
      </w:pPr>
      <w:r>
        <w:t xml:space="preserve">I am writing with profound enthusiasm to submit my application for the Auditor Internship position at [Company Name] in Auckland, New Zealand. As a dedicated accounting student deeply committed to professional growth within the vibrant financial ecosystem of New Zealand Auckland, I am eager to contribute my academic foundation and eagerness to learn to your esteemed team. This</w:t>
      </w:r>
      <w:r>
        <w:t xml:space="preserve"> </w:t>
      </w:r>
      <w:r>
        <w:rPr>
          <w:bCs/>
          <w:b/>
        </w:rPr>
        <w:t xml:space="preserve">Internship Application Letter</w:t>
      </w:r>
      <w:r>
        <w:t xml:space="preserve"> </w:t>
      </w:r>
      <w:r>
        <w:t xml:space="preserve">represents not merely a job application but a sincere commitment to launching my career as an</w:t>
      </w:r>
      <w:r>
        <w:t xml:space="preserve"> </w:t>
      </w:r>
      <w:r>
        <w:rPr>
          <w:bCs/>
          <w:b/>
        </w:rPr>
        <w:t xml:space="preserve">Auditor</w:t>
      </w:r>
      <w:r>
        <w:t xml:space="preserve"> </w:t>
      </w:r>
      <w:r>
        <w:t xml:space="preserve">within one of the most dynamic business hubs in Aotearoa.</w:t>
      </w:r>
    </w:p>
    <w:p>
      <w:pPr>
        <w:pStyle w:val="BodyText"/>
      </w:pPr>
      <w:r>
        <w:t xml:space="preserve">The decision to pursue an auditing career in New Zealand Auckland stems from my recognition of this city's pivotal role as the nation's financial capital, housing over 70% of New Zealand’s major corporate headquarters and leading accounting practices. I have meticulously studied the evolving regulatory landscape under the Companies Act 1993, Financial Reporting Act 2013, and International Financial Reporting Standards (IFRS) as applied in</w:t>
      </w:r>
      <w:r>
        <w:t xml:space="preserve"> </w:t>
      </w:r>
      <w:r>
        <w:rPr>
          <w:bCs/>
          <w:b/>
        </w:rPr>
        <w:t xml:space="preserve">New Zealand Auckland</w:t>
      </w:r>
      <w:r>
        <w:t xml:space="preserve">. My academic journey at [Your University] has equipped me with a robust understanding of these frameworks through specialized courses including Advanced Auditing Principles, New Zealand Taxation Law, and Corporate Governance. In my recent project analyzing financial statements for a local Auckland-based SME, I applied NZICA's Professional Standards to identify control weaknesses—a practical application that solidified my passion for meticulous audit work within the New Zealand context.</w:t>
      </w:r>
    </w:p>
    <w:p>
      <w:pPr>
        <w:pStyle w:val="BodyText"/>
      </w:pPr>
      <w:r>
        <w:t xml:space="preserve">What particularly draws me to [Company Name] is your exceptional reputation for developing future auditing leaders through structured mentorship. Your recent case study on enhancing financial transparency for Auckland-based tourism enterprises demonstrated the strategic impact of audit services in our local economy, aligning perfectly with my aspiration to contribute meaningfully as an</w:t>
      </w:r>
      <w:r>
        <w:t xml:space="preserve"> </w:t>
      </w:r>
      <w:r>
        <w:rPr>
          <w:bCs/>
          <w:b/>
        </w:rPr>
        <w:t xml:space="preserve">Auditor</w:t>
      </w:r>
      <w:r>
        <w:t xml:space="preserve">. I am confident that your firm's emphasis on ethical integrity and client-focused solutions mirrors my professional values. I have proactively researched your Auckland office's involvement in key sectors like renewable energy and agricultural exports—industries central to New Zealand’s economic resilience—and would be honored to support these vital engagements.</w:t>
      </w:r>
    </w:p>
    <w:p>
      <w:pPr>
        <w:pStyle w:val="BodyText"/>
      </w:pPr>
      <w:r>
        <w:t xml:space="preserve">My technical competencies include proficiency in audit software such as CaseWare, QuickBooks Online (with NZ-specific tax configurations), and advanced Excel for data analytics. During my semester abroad at Auckland University of Technology, I gained firsthand familiarity with New Zealand business practices through internships at a local chartered accounting firm. I assisted senior</w:t>
      </w:r>
      <w:r>
        <w:t xml:space="preserve"> </w:t>
      </w:r>
      <w:r>
        <w:rPr>
          <w:bCs/>
          <w:b/>
        </w:rPr>
        <w:t xml:space="preserve">Auditor</w:t>
      </w:r>
      <w:r>
        <w:t xml:space="preserve">s in preparing audit programs for retail clients across the Waitematā region, developing skills in risk assessment and evidence gathering under NZ Auditing Standards. Notably, I adapted to the nuances of New Zealand’s IRD regulations during tax compliance work—a critical requirement for any auditor operating in this market. My ability to navigate both digital audit tools and face-to-face client interactions ensures I can immediately add value while learning from your team.</w:t>
      </w:r>
    </w:p>
    <w:p>
      <w:pPr>
        <w:pStyle w:val="BodyText"/>
      </w:pPr>
      <w:r>
        <w:t xml:space="preserve">What truly differentiates me is my cultural adaptability within the New Zealand business environment. Having lived in Auckland for six months during my university exchange program, I immersed myself in local work culture—understanding the importance of 'whānau' (family) values in workplace relationships and appreciating the Kiwi emphasis on 'tūpuna' (ancestral wisdom) when approaching financial stewardship. This understanding extends to recognizing how Māori-owned businesses increasingly shape New Zealand’s economy, a perspective I actively incorporated into my academic research on sustainable auditing practices for indigenous enterprises. I am committed to upholding Te Ture Whenua Māori Act 1993 principles within financial reporting integrity—a mindset essential for ethical auditing in contemporary</w:t>
      </w:r>
      <w:r>
        <w:t xml:space="preserve"> </w:t>
      </w:r>
      <w:r>
        <w:rPr>
          <w:bCs/>
          <w:b/>
        </w:rPr>
        <w:t xml:space="preserve">New Zealand Auckland</w:t>
      </w:r>
      <w:r>
        <w:t xml:space="preserve">.</w:t>
      </w:r>
    </w:p>
    <w:p>
      <w:pPr>
        <w:pStyle w:val="BodyText"/>
      </w:pPr>
      <w:r>
        <w:t xml:space="preserve">I understand that excellence in auditing requires constant vigilance against emerging risks like cyber threats and climate-related financial disclosures. That’s why I’ve pursued additional certifications: the NZICA's Foundation Certificate in Financial Reporting and completion of the 'Auditing Cyber Risks' module through ACCA. These credentials, combined with my fluency in conversational Māori (kia ora, tēnā koe), position me to engage authentically with diverse stakeholders across Auckland’s business community—whether advising a family-owned dairy farm in Manukau or supporting a multinational tech firm headquartered in the CBD.</w:t>
      </w:r>
    </w:p>
    <w:p>
      <w:pPr>
        <w:pStyle w:val="BodyText"/>
      </w:pPr>
      <w:r>
        <w:t xml:space="preserve">The opportunity to grow as an</w:t>
      </w:r>
      <w:r>
        <w:t xml:space="preserve"> </w:t>
      </w:r>
      <w:r>
        <w:rPr>
          <w:bCs/>
          <w:b/>
        </w:rPr>
        <w:t xml:space="preserve">Auditor</w:t>
      </w:r>
      <w:r>
        <w:t xml:space="preserve"> </w:t>
      </w:r>
      <w:r>
        <w:t xml:space="preserve">within your Auckland office represents the ideal convergence of my professional aspirations and New Zealand’s economic vitality. I am deeply motivated by your firm’s recent initiatives promoting financial literacy among Auckland's small businesses—a cause I championed through my volunteer work with the Auckland Chamber of Commerce. As a future auditor, I am not merely seeking to complete checklists but to empower businesses with actionable insights that strengthen New Zealand’s economic foundation.</w:t>
      </w:r>
    </w:p>
    <w:p>
      <w:pPr>
        <w:pStyle w:val="BodyText"/>
      </w:pPr>
      <w:r>
        <w:t xml:space="preserve">My resume, attached for your review, provides further detail on my academic achievements and practical experience. I welcome the opportunity to discuss how my proactive approach and dedication to auditing excellence can support [Company Name]’s mission in</w:t>
      </w:r>
      <w:r>
        <w:t xml:space="preserve"> </w:t>
      </w:r>
      <w:r>
        <w:rPr>
          <w:bCs/>
          <w:b/>
        </w:rPr>
        <w:t xml:space="preserve">New Zealand Auckland</w:t>
      </w:r>
      <w:r>
        <w:t xml:space="preserve">. Thank you for considering my</w:t>
      </w:r>
      <w:r>
        <w:t xml:space="preserve"> </w:t>
      </w:r>
      <w:r>
        <w:rPr>
          <w:bCs/>
          <w:b/>
        </w:rPr>
        <w:t xml:space="preserve">Internship Application Letter</w:t>
      </w:r>
      <w:r>
        <w:t xml:space="preserve">; I am available for an interview at your earliest convenience and can be reached via email or phone at your preferred time.</w:t>
      </w:r>
    </w:p>
    <w:p>
      <w:pPr>
        <w:pStyle w:val="BodyText"/>
      </w:pPr>
      <w:r>
        <w:t xml:space="preserve">Kia ora,</w:t>
      </w:r>
    </w:p>
    <w:p>
      <w:pPr>
        <w:pStyle w:val="BodyText"/>
      </w:pPr>
      <w:r>
        <w:t xml:space="preserve">[Your Full Name]</w:t>
      </w:r>
    </w:p>
    <w:p>
      <w:pPr>
        <w:pStyle w:val="BodyText"/>
      </w:pPr>
      <w:r>
        <w:rPr>
          <w:bCs/>
          <w:b/>
        </w:rPr>
        <w:t xml:space="preserve">Attachments:</w:t>
      </w:r>
      <w:r>
        <w:t xml:space="preserve"> </w:t>
      </w:r>
      <w:r>
        <w:t xml:space="preserve">Resume, Academic Transcripts, Certification Cop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New Zealand Auckland</dc:title>
  <dc:creator/>
  <dc:language>en</dc:language>
  <cp:keywords/>
  <dcterms:created xsi:type="dcterms:W3CDTF">2025-12-08T07:21:00Z</dcterms:created>
  <dcterms:modified xsi:type="dcterms:W3CDTF">2025-12-08T07:21:00Z</dcterms:modified>
</cp:coreProperties>
</file>

<file path=docProps/custom.xml><?xml version="1.0" encoding="utf-8"?>
<Properties xmlns="http://schemas.openxmlformats.org/officeDocument/2006/custom-properties" xmlns:vt="http://schemas.openxmlformats.org/officeDocument/2006/docPropsVTypes"/>
</file>